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c9bc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b844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115a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4e80abb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